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complex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complex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Seychelles warbler chick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2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3.1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4.87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5.07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35.20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35.43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37.2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7.49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37.61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r>
        <w:t xml:space="preserve">PAGEBREAK</w:t>
      </w:r>
    </w:p>
    <w:p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 early life telomere length in Seychelles warbler fledgling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3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4.88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4.91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5.0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5.52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5.55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6.0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6.39</w:t>
            </w:r>
          </w:p>
        </w:tc>
        <w:tc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6.4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6.65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7.02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7.11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7.12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7.13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7.22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7.7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7.75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7.77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8.10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8.30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Q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8.66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8.69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8.74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8.89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9.32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r>
        <w:rPr>
          <w:b/>
        </w:rPr>
        <w:t xml:space="preserve">Table S3</w:t>
      </w:r>
      <w:r>
        <w:t xml:space="preserve"> </w:t>
      </w:r>
      <w:r>
        <w:t xml:space="preserve">Model selection table for analysis of factors affecting early life telomere length in Seychelles warbler sub-adults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0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1.3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1.3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1.58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1.90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2.70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2.73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2.73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Q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2.91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3.30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3.44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3.50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3.53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3.59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3.76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3.78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3.81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4.05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4.68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4.77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4.83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4.91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Q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5.17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5.52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5.53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Se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5.53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5.71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5.94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5.97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r>
        <w:t xml:space="preserve">PAGEBREAK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S1</w:t>
      </w:r>
      <w:r>
        <w:t xml:space="preserve"> </w:t>
      </w:r>
      <w:r>
        <w:t xml:space="preserve">Cross-sectional telomere length (mean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.e.) in relation to age in Seychelles warblers.</w:t>
      </w:r>
    </w:p>
    <w:p>
      <w:r>
        <w:t xml:space="preserve">PAGEBREA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4424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